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2C303" w14:textId="77777777" w:rsidR="006A2C48" w:rsidRDefault="006A2C48" w:rsidP="006A2C4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CE02C2B" w14:textId="1524DAC8" w:rsidR="006A2C48" w:rsidRDefault="006A2C48" w:rsidP="006A2C4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, Coahuila</w:t>
      </w:r>
    </w:p>
    <w:p w14:paraId="6F0B64E8" w14:textId="77777777" w:rsidR="006A2C48" w:rsidRDefault="006A2C48" w:rsidP="006A2C4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 30 de octubre de 2020</w:t>
      </w:r>
    </w:p>
    <w:p w14:paraId="232AF8B7" w14:textId="77777777" w:rsidR="006A2C48" w:rsidRDefault="006A2C48" w:rsidP="006A2C4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29455A1" w14:textId="77777777" w:rsidR="006A2C48" w:rsidRDefault="006A2C48" w:rsidP="006A2C4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SUNTO: CARTA COMPROMISO</w:t>
      </w:r>
    </w:p>
    <w:p w14:paraId="4FA5D076" w14:textId="77777777" w:rsidR="006A2C48" w:rsidRDefault="006A2C48" w:rsidP="006A2C4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73B29F1" w14:textId="77777777" w:rsidR="006A2C48" w:rsidRDefault="006A2C48" w:rsidP="006A2C4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3C4CBAF" w14:textId="77777777" w:rsidR="006A2C48" w:rsidRDefault="006A2C48" w:rsidP="006A2C4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FC6B6D7" w14:textId="77777777" w:rsidR="006A2C48" w:rsidRDefault="006A2C48" w:rsidP="006A2C48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15612DC6" w14:textId="77777777" w:rsidR="006A2C48" w:rsidRDefault="006A2C48" w:rsidP="006A2C48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4C25CC56" w14:textId="77777777" w:rsidR="006A2C48" w:rsidRDefault="006A2C48" w:rsidP="006A2C48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611CDD0D" w14:textId="77777777" w:rsidR="006A2C48" w:rsidRDefault="006A2C48" w:rsidP="006A2C4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B592573" w14:textId="77777777" w:rsidR="006A2C48" w:rsidRDefault="006A2C48" w:rsidP="006A2C4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5FE6B92" w14:textId="77777777" w:rsidR="006A2C48" w:rsidRDefault="006A2C48" w:rsidP="006A2C4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C717BC1" w14:textId="2766699D" w:rsidR="006A2C48" w:rsidRPr="006A2C48" w:rsidRDefault="006A2C48" w:rsidP="006A2C48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lang w:val="es-MX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reiterar mi compromiso de comprobar el uso de los recursos autorizados para el proyecto Semilla 2020 titulado “</w:t>
      </w:r>
      <w:proofErr w:type="spellStart"/>
      <w:r w:rsidRPr="006A2C48">
        <w:rPr>
          <w:rFonts w:ascii="Arial-BoldMT" w:hAnsi="Arial-BoldMT" w:cs="Arial-BoldMT"/>
          <w:b/>
          <w:bCs/>
          <w:lang w:val="es-MX"/>
        </w:rPr>
        <w:t>Design</w:t>
      </w:r>
      <w:proofErr w:type="spellEnd"/>
      <w:r w:rsidRPr="006A2C48">
        <w:rPr>
          <w:rFonts w:ascii="Arial-BoldMT" w:hAnsi="Arial-BoldMT" w:cs="Arial-BoldMT"/>
          <w:b/>
          <w:bCs/>
          <w:lang w:val="es-MX"/>
        </w:rPr>
        <w:t xml:space="preserve"> and </w:t>
      </w:r>
      <w:proofErr w:type="spellStart"/>
      <w:r w:rsidRPr="006A2C48">
        <w:rPr>
          <w:rFonts w:ascii="Arial-BoldMT" w:hAnsi="Arial-BoldMT" w:cs="Arial-BoldMT"/>
          <w:b/>
          <w:bCs/>
          <w:lang w:val="es-MX"/>
        </w:rPr>
        <w:t>implementation</w:t>
      </w:r>
      <w:proofErr w:type="spellEnd"/>
      <w:r w:rsidRPr="006A2C4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A2C48">
        <w:rPr>
          <w:rFonts w:ascii="Arial-BoldMT" w:hAnsi="Arial-BoldMT" w:cs="Arial-BoldMT"/>
          <w:b/>
          <w:bCs/>
          <w:lang w:val="es-MX"/>
        </w:rPr>
        <w:t>of</w:t>
      </w:r>
      <w:proofErr w:type="spellEnd"/>
      <w:r w:rsidRPr="006A2C4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A2C48">
        <w:rPr>
          <w:rFonts w:ascii="Arial-BoldMT" w:hAnsi="Arial-BoldMT" w:cs="Arial-BoldMT"/>
          <w:b/>
          <w:bCs/>
          <w:lang w:val="es-MX"/>
        </w:rPr>
        <w:t>an</w:t>
      </w:r>
      <w:proofErr w:type="spellEnd"/>
      <w:r w:rsidRPr="006A2C4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A2C48">
        <w:rPr>
          <w:rFonts w:ascii="Arial-BoldMT" w:hAnsi="Arial-BoldMT" w:cs="Arial-BoldMT"/>
          <w:b/>
          <w:bCs/>
          <w:lang w:val="es-MX"/>
        </w:rPr>
        <w:t>IoT</w:t>
      </w:r>
      <w:proofErr w:type="spellEnd"/>
      <w:r w:rsidRPr="006A2C4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A2C48">
        <w:rPr>
          <w:rFonts w:ascii="Arial-BoldMT" w:hAnsi="Arial-BoldMT" w:cs="Arial-BoldMT"/>
          <w:b/>
          <w:bCs/>
          <w:lang w:val="es-MX"/>
        </w:rPr>
        <w:t>based</w:t>
      </w:r>
      <w:proofErr w:type="spellEnd"/>
      <w:r w:rsidRPr="006A2C4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A2C48">
        <w:rPr>
          <w:rFonts w:ascii="Arial-BoldMT" w:hAnsi="Arial-BoldMT" w:cs="Arial-BoldMT"/>
          <w:b/>
          <w:bCs/>
          <w:lang w:val="es-MX"/>
        </w:rPr>
        <w:t>controller</w:t>
      </w:r>
      <w:proofErr w:type="spellEnd"/>
      <w:r w:rsidRPr="006A2C4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A2C48">
        <w:rPr>
          <w:rFonts w:ascii="Arial-BoldMT" w:hAnsi="Arial-BoldMT" w:cs="Arial-BoldMT"/>
          <w:b/>
          <w:bCs/>
          <w:lang w:val="es-MX"/>
        </w:rPr>
        <w:t>for</w:t>
      </w:r>
      <w:proofErr w:type="spellEnd"/>
      <w:r w:rsidRPr="006A2C48">
        <w:rPr>
          <w:rFonts w:ascii="Arial-BoldMT" w:hAnsi="Arial-BoldMT" w:cs="Arial-BoldMT"/>
          <w:b/>
          <w:bCs/>
          <w:lang w:val="es-MX"/>
        </w:rPr>
        <w:t xml:space="preserve"> a</w:t>
      </w:r>
      <w:r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A2C48">
        <w:rPr>
          <w:rFonts w:ascii="Arial-BoldMT" w:hAnsi="Arial-BoldMT" w:cs="Arial-BoldMT"/>
          <w:b/>
          <w:bCs/>
          <w:lang w:val="es-MX"/>
        </w:rPr>
        <w:t>solid-state</w:t>
      </w:r>
      <w:proofErr w:type="spellEnd"/>
      <w:r w:rsidRPr="006A2C4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A2C48">
        <w:rPr>
          <w:rFonts w:ascii="Arial-BoldMT" w:hAnsi="Arial-BoldMT" w:cs="Arial-BoldMT"/>
          <w:b/>
          <w:bCs/>
          <w:lang w:val="es-MX"/>
        </w:rPr>
        <w:t>fermentation</w:t>
      </w:r>
      <w:proofErr w:type="spellEnd"/>
      <w:r w:rsidRPr="006A2C4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A2C48">
        <w:rPr>
          <w:rFonts w:ascii="Arial-BoldMT" w:hAnsi="Arial-BoldMT" w:cs="Arial-BoldMT"/>
          <w:b/>
          <w:bCs/>
          <w:lang w:val="es-MX"/>
        </w:rPr>
        <w:t>packed-bed</w:t>
      </w:r>
      <w:proofErr w:type="spellEnd"/>
      <w:r w:rsidRPr="006A2C4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A2C48">
        <w:rPr>
          <w:rFonts w:ascii="Arial-BoldMT" w:hAnsi="Arial-BoldMT" w:cs="Arial-BoldMT"/>
          <w:b/>
          <w:bCs/>
          <w:lang w:val="es-MX"/>
        </w:rPr>
        <w:t>column</w:t>
      </w:r>
      <w:proofErr w:type="spellEnd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para compra de reactivos </w:t>
      </w:r>
      <w:bookmarkStart w:id="0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or la cantidad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$4,336.08 (Cuatro mil trecientos treinta y seis 08/100 M.N.)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para el pago de la cotización SAL130388 del proveedor Control Técnico y Representaciones, S.A. de C.V.</w:t>
      </w:r>
      <w:bookmarkEnd w:id="0"/>
    </w:p>
    <w:p w14:paraId="08A59267" w14:textId="77777777" w:rsidR="006A2C48" w:rsidRDefault="006A2C48" w:rsidP="006A2C48">
      <w:pPr>
        <w:spacing w:after="0"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52EE337D" w14:textId="77777777" w:rsidR="006A2C48" w:rsidRDefault="006A2C48" w:rsidP="006A2C4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73A137C" w14:textId="77777777" w:rsidR="006A2C48" w:rsidRDefault="006A2C48" w:rsidP="006A2C4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2A0A440E" w14:textId="77777777" w:rsidR="006A2C48" w:rsidRDefault="006A2C48" w:rsidP="006A2C4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66E195EA" w14:textId="77777777" w:rsidR="006A2C48" w:rsidRDefault="006A2C48" w:rsidP="006A2C4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bookmarkStart w:id="1" w:name="_GoBack"/>
      <w:bookmarkEnd w:id="1"/>
    </w:p>
    <w:p w14:paraId="77412120" w14:textId="77777777" w:rsidR="006A2C48" w:rsidRDefault="006A2C48" w:rsidP="006A2C4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8A0B0C7" w14:textId="687AA237" w:rsidR="006A2C48" w:rsidRDefault="006A2C48" w:rsidP="006A2C4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67AA8859" w14:textId="23345D56" w:rsidR="006A2C48" w:rsidRDefault="006A2C48" w:rsidP="006A2C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143DB82B" w14:textId="4524FBF1" w:rsidR="006A2C48" w:rsidRDefault="006A2C48" w:rsidP="006A2C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ECF0A70" w14:textId="56448CBA" w:rsidR="006A2C48" w:rsidRDefault="000D1985" w:rsidP="006A2C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B310A2E" wp14:editId="7BAD1BE1">
            <wp:simplePos x="0" y="0"/>
            <wp:positionH relativeFrom="margin">
              <wp:posOffset>2918460</wp:posOffset>
            </wp:positionH>
            <wp:positionV relativeFrom="paragraph">
              <wp:posOffset>95885</wp:posOffset>
            </wp:positionV>
            <wp:extent cx="1257300" cy="703342"/>
            <wp:effectExtent l="0" t="0" r="0" b="190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3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D022BD" w14:textId="10C3AF61" w:rsidR="006A2C48" w:rsidRDefault="006A2C48" w:rsidP="006A2C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6D15B0A" w14:textId="40CEBD64" w:rsidR="006A2C48" w:rsidRDefault="006A2C48" w:rsidP="006A2C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89E792E" w14:textId="77777777" w:rsidR="006A2C48" w:rsidRDefault="006A2C48" w:rsidP="006A2C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29BBECA" w14:textId="77777777" w:rsidR="006A2C48" w:rsidRDefault="006A2C48" w:rsidP="006A2C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BF32680" w14:textId="77777777" w:rsidR="006A2C48" w:rsidRDefault="006A2C48" w:rsidP="006A2C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5A18AB2E" w14:textId="77777777" w:rsidR="006A2C48" w:rsidRDefault="006A2C48" w:rsidP="006A2C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7F6BE3C4" w14:textId="77777777" w:rsidR="006A2C48" w:rsidRDefault="006A2C48" w:rsidP="006A2C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D1209E6" w14:textId="77777777" w:rsidR="00065A79" w:rsidRPr="00C9282F" w:rsidRDefault="004D5E9E" w:rsidP="00C9282F"/>
    <w:sectPr w:rsidR="00065A79" w:rsidRPr="00C9282F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FE9F41" w14:textId="77777777" w:rsidR="004D5E9E" w:rsidRDefault="004D5E9E" w:rsidP="00F512E7">
      <w:pPr>
        <w:spacing w:after="0" w:line="240" w:lineRule="auto"/>
      </w:pPr>
      <w:r>
        <w:separator/>
      </w:r>
    </w:p>
  </w:endnote>
  <w:endnote w:type="continuationSeparator" w:id="0">
    <w:p w14:paraId="3CA03F0B" w14:textId="77777777" w:rsidR="004D5E9E" w:rsidRDefault="004D5E9E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6A2C48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7754FE" w14:textId="77777777" w:rsidR="004D5E9E" w:rsidRDefault="004D5E9E" w:rsidP="00F512E7">
      <w:pPr>
        <w:spacing w:after="0" w:line="240" w:lineRule="auto"/>
      </w:pPr>
      <w:r>
        <w:separator/>
      </w:r>
    </w:p>
  </w:footnote>
  <w:footnote w:type="continuationSeparator" w:id="0">
    <w:p w14:paraId="6E9FBB9F" w14:textId="77777777" w:rsidR="004D5E9E" w:rsidRDefault="004D5E9E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D1985"/>
    <w:rsid w:val="000E1363"/>
    <w:rsid w:val="000F0424"/>
    <w:rsid w:val="00213636"/>
    <w:rsid w:val="00256A2A"/>
    <w:rsid w:val="00262D1A"/>
    <w:rsid w:val="002877DC"/>
    <w:rsid w:val="00386509"/>
    <w:rsid w:val="00441728"/>
    <w:rsid w:val="004D5E9E"/>
    <w:rsid w:val="004D7C1D"/>
    <w:rsid w:val="006A2C48"/>
    <w:rsid w:val="006E42AE"/>
    <w:rsid w:val="0073468C"/>
    <w:rsid w:val="007932C8"/>
    <w:rsid w:val="00846C1F"/>
    <w:rsid w:val="008A5AE9"/>
    <w:rsid w:val="00972851"/>
    <w:rsid w:val="00C8139F"/>
    <w:rsid w:val="00C9282F"/>
    <w:rsid w:val="00CB094A"/>
    <w:rsid w:val="00D60D0C"/>
    <w:rsid w:val="00E47F5D"/>
    <w:rsid w:val="00E52E7E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2</cp:revision>
  <dcterms:created xsi:type="dcterms:W3CDTF">2020-10-31T05:06:00Z</dcterms:created>
  <dcterms:modified xsi:type="dcterms:W3CDTF">2020-10-31T05:06:00Z</dcterms:modified>
</cp:coreProperties>
</file>